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77777777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>Position &amp; Float</w:t>
      </w:r>
    </w:p>
    <w:p w14:paraId="5B67186D" w14:textId="77777777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Pr="00CA712C">
          <w:rPr>
            <w:rStyle w:val="Hyperlink"/>
          </w:rPr>
          <w:t>https://judge.softuni.bg/Contests/1237/Position-and-Float</w:t>
        </w:r>
      </w:hyperlink>
      <w:r w:rsidRPr="00CA712C">
        <w:t>.</w:t>
      </w:r>
    </w:p>
    <w:p w14:paraId="1D210795" w14:textId="77777777" w:rsidR="00CA712C" w:rsidRPr="00047131" w:rsidRDefault="00CA712C" w:rsidP="003E1B26">
      <w:pPr>
        <w:pStyle w:val="Heading2"/>
        <w:rPr>
          <w:highlight w:val="green"/>
          <w:lang w:val="bg-BG"/>
        </w:rPr>
      </w:pPr>
      <w:r w:rsidRPr="00047131">
        <w:rPr>
          <w:highlight w:val="green"/>
        </w:rPr>
        <w:t>Article with Quotes and Media</w:t>
      </w:r>
    </w:p>
    <w:p w14:paraId="172CADE2" w14:textId="77777777" w:rsidR="00CA712C" w:rsidRPr="00CA712C" w:rsidRDefault="00CA712C" w:rsidP="00CA712C">
      <w:pPr>
        <w:rPr>
          <w:lang w:val="bg-BG"/>
        </w:rPr>
      </w:pPr>
      <w:r w:rsidRPr="00CA712C">
        <w:t>You can take an old solution of this task and modify them to match the requirements. Create a web page like the following:</w:t>
      </w:r>
    </w:p>
    <w:p w14:paraId="281766E8" w14:textId="77777777" w:rsidR="00CA712C" w:rsidRP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6AEFE48D" wp14:editId="101FD85B">
            <wp:extent cx="4946650" cy="5411687"/>
            <wp:effectExtent l="19050" t="19050" r="2540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427" cy="541253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3A7C7" w14:textId="77777777" w:rsidR="00CA712C" w:rsidRPr="00CA712C" w:rsidRDefault="00CA712C" w:rsidP="00CA712C">
      <w:pPr>
        <w:pStyle w:val="Heading3"/>
        <w:rPr>
          <w:lang w:val="bg-BG"/>
        </w:rPr>
      </w:pPr>
      <w:bookmarkStart w:id="0" w:name="constraints"/>
      <w:r w:rsidRPr="00CA712C">
        <w:t>Constraints</w:t>
      </w:r>
      <w:bookmarkEnd w:id="0"/>
    </w:p>
    <w:p w14:paraId="66D83A6F" w14:textId="64755B5D" w:rsidR="00CA712C" w:rsidRPr="008655E1" w:rsidRDefault="00CA712C" w:rsidP="00CA712C">
      <w:pPr>
        <w:numPr>
          <w:ilvl w:val="0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Divide your content into </w:t>
      </w:r>
      <w:r w:rsidRPr="00CA712C">
        <w:rPr>
          <w:rStyle w:val="CodeChar"/>
        </w:rPr>
        <w:t>header</w:t>
      </w:r>
      <w:r w:rsidRPr="00CA712C">
        <w:rPr>
          <w:noProof/>
        </w:rPr>
        <w:t> </w:t>
      </w:r>
      <w:r w:rsidRPr="00CA712C">
        <w:t>and </w:t>
      </w:r>
      <w:r w:rsidRPr="00CA712C">
        <w:rPr>
          <w:rStyle w:val="CodeChar"/>
        </w:rPr>
        <w:t>main</w:t>
      </w:r>
      <w:r w:rsidRPr="00CA712C">
        <w:rPr>
          <w:noProof/>
        </w:rPr>
        <w:t> </w:t>
      </w:r>
      <w:r w:rsidRPr="00CA712C">
        <w:t>tags</w:t>
      </w:r>
    </w:p>
    <w:p w14:paraId="053EEC42" w14:textId="20F0043E" w:rsidR="008655E1" w:rsidRPr="008655E1" w:rsidRDefault="008655E1" w:rsidP="008655E1">
      <w:pPr>
        <w:pStyle w:val="code-line"/>
        <w:numPr>
          <w:ilvl w:val="0"/>
          <w:numId w:val="4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CA712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="00A83CD7" w:rsidRPr="00A83CD7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 with Quotes and Media</w:t>
      </w:r>
      <w:r w:rsidRPr="00CA712C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046968F" w14:textId="77777777" w:rsidR="00CA712C" w:rsidRPr="00CA712C" w:rsidRDefault="00CA712C" w:rsidP="00CA712C">
      <w:pPr>
        <w:numPr>
          <w:ilvl w:val="0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The entire page font should have the following properties:</w:t>
      </w:r>
    </w:p>
    <w:p w14:paraId="7F0AA471" w14:textId="77777777" w:rsidR="00CA712C" w:rsidRPr="00CA712C" w:rsidRDefault="00CA712C" w:rsidP="00CA712C">
      <w:pPr>
        <w:numPr>
          <w:ilvl w:val="1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Size - </w:t>
      </w:r>
      <w:r w:rsidRPr="00CA712C">
        <w:rPr>
          <w:rStyle w:val="CodeChar"/>
        </w:rPr>
        <w:t>16px</w:t>
      </w:r>
    </w:p>
    <w:p w14:paraId="5653819B" w14:textId="77777777" w:rsidR="00CA712C" w:rsidRPr="00CA712C" w:rsidRDefault="00CA712C" w:rsidP="00CA712C">
      <w:pPr>
        <w:numPr>
          <w:ilvl w:val="1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Line height - </w:t>
      </w:r>
      <w:r w:rsidRPr="00CA712C">
        <w:rPr>
          <w:rStyle w:val="CodeChar"/>
        </w:rPr>
        <w:t>1.5</w:t>
      </w:r>
    </w:p>
    <w:p w14:paraId="5C9FE934" w14:textId="77777777" w:rsidR="00CA712C" w:rsidRPr="00CA712C" w:rsidRDefault="00CA712C" w:rsidP="00CA712C">
      <w:pPr>
        <w:numPr>
          <w:ilvl w:val="1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Font family - </w:t>
      </w:r>
      <w:r w:rsidRPr="00CA712C">
        <w:rPr>
          <w:rStyle w:val="CodeChar"/>
        </w:rPr>
        <w:t>Helvetica, sans-serif</w:t>
      </w:r>
    </w:p>
    <w:p w14:paraId="7DC25E2E" w14:textId="77777777" w:rsidR="00CA712C" w:rsidRPr="00CA712C" w:rsidRDefault="00CA712C" w:rsidP="00CA712C">
      <w:pPr>
        <w:numPr>
          <w:ilvl w:val="0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Add class site-title to the paragraph in the header </w:t>
      </w:r>
      <w:r w:rsidRPr="00CA712C">
        <w:rPr>
          <w:noProof/>
        </w:rPr>
        <w:t>(</w:t>
      </w:r>
      <w:r w:rsidRPr="00CA712C">
        <w:rPr>
          <w:rStyle w:val="CodeChar"/>
        </w:rPr>
        <w:t>p.site-title</w:t>
      </w:r>
      <w:r w:rsidRPr="00CA712C">
        <w:rPr>
          <w:noProof/>
        </w:rPr>
        <w:t>)</w:t>
      </w:r>
    </w:p>
    <w:p w14:paraId="24A4194D" w14:textId="77777777" w:rsidR="00CA712C" w:rsidRPr="00CA712C" w:rsidRDefault="00CA712C" w:rsidP="00CA712C">
      <w:pPr>
        <w:numPr>
          <w:ilvl w:val="1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CA712C">
        <w:t>Change the display property to </w:t>
      </w:r>
      <w:r w:rsidRPr="00CA712C">
        <w:rPr>
          <w:rStyle w:val="CodeChar"/>
        </w:rPr>
        <w:t>inline-block</w:t>
      </w:r>
    </w:p>
    <w:p w14:paraId="466B6BED" w14:textId="77777777" w:rsidR="00CA712C" w:rsidRPr="00CA712C" w:rsidRDefault="00CA712C" w:rsidP="00CA712C">
      <w:pPr>
        <w:numPr>
          <w:ilvl w:val="1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Set the font weight to </w:t>
      </w:r>
      <w:r w:rsidRPr="00CA712C">
        <w:rPr>
          <w:rStyle w:val="CodeChar"/>
        </w:rPr>
        <w:t>bold</w:t>
      </w:r>
    </w:p>
    <w:p w14:paraId="22182B7B" w14:textId="77777777" w:rsidR="00CA712C" w:rsidRPr="00CA712C" w:rsidRDefault="00CA712C" w:rsidP="00CA712C">
      <w:pPr>
        <w:numPr>
          <w:ilvl w:val="0"/>
          <w:numId w:val="45"/>
        </w:numPr>
        <w:spacing w:before="100" w:beforeAutospacing="1" w:after="100" w:afterAutospacing="1" w:line="240" w:lineRule="auto"/>
        <w:rPr>
          <w:lang w:val="bg-BG"/>
        </w:rPr>
      </w:pPr>
      <w:r w:rsidRPr="00CA712C">
        <w:t>Transform the text to </w:t>
      </w:r>
      <w:r w:rsidRPr="00CA712C">
        <w:rPr>
          <w:rStyle w:val="CodeChar"/>
        </w:rPr>
        <w:t>uppercase</w:t>
      </w:r>
    </w:p>
    <w:p w14:paraId="1448D2FF" w14:textId="77777777" w:rsidR="00CA712C" w:rsidRPr="00D50F65" w:rsidRDefault="00CA712C" w:rsidP="0052018E">
      <w:pPr>
        <w:pStyle w:val="Heading2"/>
        <w:rPr>
          <w:highlight w:val="green"/>
          <w:lang w:val="bg-BG"/>
        </w:rPr>
      </w:pPr>
      <w:r w:rsidRPr="00D50F65">
        <w:rPr>
          <w:highlight w:val="green"/>
        </w:rPr>
        <w:t>Blog Layout – Float</w:t>
      </w:r>
    </w:p>
    <w:p w14:paraId="48D334C9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699CED0A" w14:textId="77777777" w:rsidR="00CA712C" w:rsidRP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30BBDA86" wp14:editId="31BB1AC0">
            <wp:extent cx="4817819" cy="5885727"/>
            <wp:effectExtent l="19050" t="19050" r="20955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123" cy="5890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3E99A9" w14:textId="77777777" w:rsidR="00CA712C" w:rsidRPr="00CA712C" w:rsidRDefault="00CA712C" w:rsidP="00CA712C">
      <w:pPr>
        <w:pStyle w:val="Heading3"/>
        <w:rPr>
          <w:lang w:val="bg-BG"/>
        </w:rPr>
      </w:pPr>
      <w:r w:rsidRPr="00CA712C">
        <w:t>Constraints</w:t>
      </w:r>
    </w:p>
    <w:p w14:paraId="3099B9FE" w14:textId="1FFFF073" w:rsidR="00CA712C" w:rsidRPr="00CA712C" w:rsidRDefault="00CA712C" w:rsidP="00CA712C">
      <w:pPr>
        <w:pStyle w:val="code-line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CA712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CA712C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Blog Layout</w:t>
      </w:r>
      <w:r w:rsidRPr="00CA712C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148117B3" w14:textId="77777777" w:rsidR="00CA712C" w:rsidRPr="00CA712C" w:rsidRDefault="00CA712C" w:rsidP="00CA712C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Divide your content into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776DA03" w14:textId="77777777" w:rsidR="00CA712C" w:rsidRPr="00CA712C" w:rsidRDefault="00CA712C" w:rsidP="00CA712C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reate a paragraph 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for the site title</w:t>
      </w:r>
    </w:p>
    <w:p w14:paraId="65967077" w14:textId="77777777" w:rsidR="00CA712C" w:rsidRPr="00CA712C" w:rsidRDefault="00CA712C" w:rsidP="00CA712C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main</w:t>
      </w:r>
    </w:p>
    <w:p w14:paraId="57657B17" w14:textId="77777777" w:rsidR="00CA712C" w:rsidRPr="00CA712C" w:rsidRDefault="00CA712C" w:rsidP="00CA712C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two </w:t>
      </w:r>
      <w:r w:rsidRPr="00CA712C">
        <w:rPr>
          <w:rFonts w:eastAsia="Times New Roman" w:cstheme="minorHAnsi"/>
          <w:bCs/>
          <w:color w:val="000000"/>
          <w:lang w:eastAsia="en-GB"/>
        </w:rPr>
        <w:t>sections</w:t>
      </w:r>
      <w:r w:rsidRPr="00CA712C">
        <w:rPr>
          <w:rFonts w:eastAsia="Times New Roman" w:cstheme="minorHAnsi"/>
          <w:color w:val="000000"/>
          <w:lang w:eastAsia="en-GB"/>
        </w:rPr>
        <w:t xml:space="preserve"> inside the </w:t>
      </w:r>
      <w:r w:rsidRPr="00CA712C">
        <w:rPr>
          <w:rStyle w:val="CodeChar"/>
          <w:lang w:eastAsia="en-GB"/>
        </w:rPr>
        <w:t>aside</w:t>
      </w:r>
    </w:p>
    <w:p w14:paraId="6B3016D7" w14:textId="77777777" w:rsidR="00CA712C" w:rsidRPr="00CA712C" w:rsidRDefault="00CA712C" w:rsidP="00CA712C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2EE92F1E" w14:textId="77777777" w:rsidR="00CA712C" w:rsidRPr="00CA712C" w:rsidRDefault="00CA712C" w:rsidP="00CA712C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42C152DD" w14:textId="77777777" w:rsidR="00CA712C" w:rsidRPr="00CA712C" w:rsidRDefault="00CA712C" w:rsidP="00CA712C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0D94AE46" w14:textId="77777777" w:rsidR="00CA712C" w:rsidRPr="00CA712C" w:rsidRDefault="00CA712C" w:rsidP="00CA712C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 family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EE5992" w14:textId="77777777" w:rsidR="00CA712C" w:rsidRPr="00CA712C" w:rsidRDefault="00CA712C" w:rsidP="00CA712C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 family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681F007D" w14:textId="2F9E701D" w:rsidR="00CA712C" w:rsidRPr="00CA712C" w:rsidRDefault="00CA712C" w:rsidP="00B902F1">
      <w:pPr>
        <w:spacing w:before="100" w:beforeAutospacing="1" w:after="100" w:afterAutospacing="1" w:line="240" w:lineRule="auto"/>
        <w:ind w:left="720"/>
        <w:rPr>
          <w:rFonts w:eastAsia="Times New Roman" w:cstheme="minorHAnsi"/>
          <w:color w:val="000000"/>
          <w:lang w:val="bg-BG" w:eastAsia="en-GB"/>
        </w:rPr>
      </w:pPr>
    </w:p>
    <w:p w14:paraId="0862BA0B" w14:textId="6381A0B1" w:rsidR="00CA712C" w:rsidRPr="001F429E" w:rsidRDefault="00CA712C" w:rsidP="00E65BBB">
      <w:pPr>
        <w:pStyle w:val="Heading2"/>
        <w:rPr>
          <w:highlight w:val="green"/>
          <w:lang w:val="bg-BG"/>
        </w:rPr>
      </w:pPr>
      <w:r w:rsidRPr="001F429E">
        <w:rPr>
          <w:highlight w:val="green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77777777" w:rsidR="00CA712C" w:rsidRP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D1F968" w14:textId="77777777" w:rsidR="00CA712C" w:rsidRPr="00CA712C" w:rsidRDefault="00CA712C" w:rsidP="00CA712C">
      <w:pPr>
        <w:pStyle w:val="Heading3"/>
        <w:rPr>
          <w:lang w:val="bg-BG"/>
        </w:rPr>
      </w:pPr>
      <w:r w:rsidRPr="00CA712C">
        <w:t>Constraints</w:t>
      </w:r>
    </w:p>
    <w:p w14:paraId="2159FA20" w14:textId="77777777" w:rsidR="00CA712C" w:rsidRPr="00CA712C" w:rsidRDefault="00CA712C" w:rsidP="00CA712C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13DD7452" w14:textId="77777777" w:rsidR="00CA712C" w:rsidRPr="00CA712C" w:rsidRDefault="00CA712C" w:rsidP="00CA712C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31C42756" w14:textId="77777777" w:rsidR="00CA712C" w:rsidRPr="00CA712C" w:rsidRDefault="00CA712C" w:rsidP="00CA712C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divs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77777777" w:rsidR="00CA712C" w:rsidRPr="00CA712C" w:rsidRDefault="00CA712C" w:rsidP="00CA712C">
      <w:pPr>
        <w:pStyle w:val="code-line"/>
        <w:numPr>
          <w:ilvl w:val="1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proofErr w:type="gramStart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</w:t>
      </w:r>
      <w:proofErr w:type="gramEnd"/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r w:rsidRPr="00CA712C">
        <w:rPr>
          <w:rStyle w:val="CodeChar"/>
          <w:lang w:val="en-US"/>
        </w:rPr>
        <w:t>section.card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CA712C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7777777" w:rsidR="00CA712C" w:rsidRPr="00CA712C" w:rsidRDefault="00CA712C" w:rsidP="00CA712C">
      <w:pPr>
        <w:pStyle w:val="code-line"/>
        <w:numPr>
          <w:ilvl w:val="2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6E39F819" w14:textId="77777777" w:rsidR="00CA712C" w:rsidRPr="00E65BBB" w:rsidRDefault="00CA712C" w:rsidP="00E65BBB">
      <w:pPr>
        <w:pStyle w:val="Heading2"/>
        <w:rPr>
          <w:highlight w:val="green"/>
          <w:lang w:val="bg-BG"/>
        </w:rPr>
      </w:pPr>
      <w:r w:rsidRPr="00CA712C">
        <w:rPr>
          <w:lang w:val="bg-BG"/>
        </w:rPr>
        <w:t xml:space="preserve"> </w:t>
      </w:r>
      <w:r w:rsidRPr="00E65BBB">
        <w:rPr>
          <w:highlight w:val="green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CE65479" w14:textId="77777777" w:rsidR="00CA712C" w:rsidRP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37AA0" w14:textId="77777777" w:rsidR="00CA712C" w:rsidRPr="00CA712C" w:rsidRDefault="00CA712C" w:rsidP="00CA712C">
      <w:pPr>
        <w:pStyle w:val="Heading3"/>
        <w:rPr>
          <w:lang w:val="bg-BG"/>
        </w:rPr>
      </w:pPr>
      <w:r w:rsidRPr="00CA712C">
        <w:t>Constraints</w:t>
      </w:r>
    </w:p>
    <w:p w14:paraId="26C42FB5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F66F597" w14:textId="77777777" w:rsidR="00CA712C" w:rsidRPr="00CA712C" w:rsidRDefault="00CA712C" w:rsidP="00CA712C">
      <w:pPr>
        <w:pStyle w:val="ListParagraph"/>
        <w:numPr>
          <w:ilvl w:val="0"/>
          <w:numId w:val="42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r w:rsidRPr="00CA712C">
        <w:rPr>
          <w:rStyle w:val="CodeChar"/>
          <w:lang w:eastAsia="en-GB"/>
        </w:rPr>
        <w:t>divs</w:t>
      </w:r>
    </w:p>
    <w:p w14:paraId="3BE87C98" w14:textId="77777777" w:rsidR="00CA712C" w:rsidRPr="00CA712C" w:rsidRDefault="00CA712C" w:rsidP="00CA712C">
      <w:pPr>
        <w:pStyle w:val="ListParagraph"/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Look the screenshot for the inner items</w:t>
      </w:r>
    </w:p>
    <w:p w14:paraId="6100ABC8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7ABE7B" w14:textId="77777777" w:rsidR="00CA712C" w:rsidRPr="004C1B21" w:rsidRDefault="00CA712C" w:rsidP="00E65BBB">
      <w:pPr>
        <w:pStyle w:val="Heading2"/>
        <w:rPr>
          <w:highlight w:val="green"/>
          <w:lang w:val="bg-BG"/>
        </w:rPr>
      </w:pPr>
      <w:r w:rsidRPr="004C1B21">
        <w:rPr>
          <w:highlight w:val="green"/>
        </w:rPr>
        <w:t>Floating Images and Quotes</w:t>
      </w:r>
    </w:p>
    <w:p w14:paraId="61EA5C15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76DB84F1" w14:textId="77777777" w:rsidR="00CA712C" w:rsidRPr="00CA712C" w:rsidRDefault="00CA712C" w:rsidP="00CA712C">
      <w:pPr>
        <w:rPr>
          <w:lang w:val="bg-BG"/>
        </w:rPr>
      </w:pPr>
    </w:p>
    <w:p w14:paraId="5E88004B" w14:textId="77777777" w:rsidR="00CA712C" w:rsidRP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6C1E9C56" wp14:editId="6D607957">
            <wp:extent cx="4828299" cy="5631178"/>
            <wp:effectExtent l="19050" t="19050" r="1079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43"/>
                    <a:stretch/>
                  </pic:blipFill>
                  <pic:spPr bwMode="auto">
                    <a:xfrm>
                      <a:off x="0" y="0"/>
                      <a:ext cx="4831162" cy="563451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02912" w14:textId="77777777" w:rsidR="00CA712C" w:rsidRPr="00CA712C" w:rsidRDefault="00CA712C" w:rsidP="00CA712C">
      <w:pPr>
        <w:pStyle w:val="Heading3"/>
        <w:rPr>
          <w:lang w:val="bg-BG"/>
        </w:rPr>
      </w:pPr>
      <w:r w:rsidRPr="00CA712C">
        <w:t>Constraints</w:t>
      </w:r>
    </w:p>
    <w:p w14:paraId="29B459A1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Floating Images and Quote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06DF30E9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</w:t>
      </w:r>
    </w:p>
    <w:p w14:paraId="3B640FB2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 look the screenshot for some insight for the other items inside</w:t>
      </w:r>
    </w:p>
    <w:p w14:paraId="08BAEA39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color - </w:t>
      </w:r>
      <w:r w:rsidRPr="00CA712C">
        <w:rPr>
          <w:rStyle w:val="CodeChar"/>
          <w:lang w:eastAsia="en-GB"/>
        </w:rPr>
        <w:t>rgb(238, 238, 238)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05B835EC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color -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06F94E78" w14:textId="77777777" w:rsidR="00CA712C" w:rsidRPr="00CA712C" w:rsidRDefault="00CA712C" w:rsidP="00CA712C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 family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 and headings</w:t>
      </w:r>
    </w:p>
    <w:p w14:paraId="2543F9C2" w14:textId="25C064DB" w:rsidR="00CA712C" w:rsidRPr="00C32807" w:rsidRDefault="00CA712C" w:rsidP="00E65BBB">
      <w:pPr>
        <w:pStyle w:val="Heading2"/>
        <w:rPr>
          <w:highlight w:val="green"/>
          <w:lang w:val="bg-BG"/>
        </w:rPr>
      </w:pPr>
      <w:r w:rsidRPr="00C32807">
        <w:rPr>
          <w:highlight w:val="green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77777777" w:rsidR="00CA712C" w:rsidRP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4A1655" w14:textId="77777777" w:rsidR="00CA712C" w:rsidRPr="00CA712C" w:rsidRDefault="00CA712C" w:rsidP="00CA712C">
      <w:pPr>
        <w:pStyle w:val="Heading3"/>
        <w:rPr>
          <w:lang w:val="bg-BG"/>
        </w:rPr>
      </w:pPr>
      <w:r w:rsidRPr="00CA712C">
        <w:t>Constraints</w:t>
      </w:r>
    </w:p>
    <w:p w14:paraId="5D47A7AC" w14:textId="259F0A49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20F867CC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CA712C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CA712C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CA712C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  <w:lang w:eastAsia="en-GB"/>
        </w:rPr>
        <w:t>rgb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0F3649B6" w14:textId="77777777" w:rsidR="00CA712C" w:rsidRPr="00E875BC" w:rsidRDefault="00CA712C" w:rsidP="00E65BBB">
      <w:pPr>
        <w:pStyle w:val="Heading2"/>
        <w:rPr>
          <w:highlight w:val="green"/>
          <w:lang w:val="bg-BG"/>
        </w:rPr>
      </w:pPr>
      <w:r w:rsidRPr="00E875BC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77777777" w:rsidR="00CA712C" w:rsidRP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C1C2AB" w14:textId="77777777" w:rsidR="00CA712C" w:rsidRPr="00CA712C" w:rsidRDefault="00CA712C" w:rsidP="00CA712C">
      <w:pPr>
        <w:pStyle w:val="Heading3"/>
        <w:rPr>
          <w:lang w:val="bg-BG"/>
        </w:rPr>
      </w:pPr>
      <w:r w:rsidRPr="00CA712C">
        <w:t>Constraints</w:t>
      </w:r>
    </w:p>
    <w:p w14:paraId="1155F89C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2A2F2E06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6F055C3E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r w:rsidRPr="00CA712C">
        <w:rPr>
          <w:rStyle w:val="CodeChar"/>
        </w:rPr>
        <w:t>FontAwesom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3BB09BFA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CA712C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CA712C">
      <w:pPr>
        <w:pStyle w:val="ListParagraph"/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61AAA7B0" w14:textId="77777777" w:rsidR="00CA712C" w:rsidRPr="00CA712C" w:rsidRDefault="00CA712C" w:rsidP="00CA712C">
      <w:pPr>
        <w:rPr>
          <w:lang w:val="bg-BG"/>
        </w:rPr>
      </w:pPr>
    </w:p>
    <w:p w14:paraId="592EBD29" w14:textId="51658AA2" w:rsidR="00640502" w:rsidRPr="00CA712C" w:rsidRDefault="00640502" w:rsidP="00CA712C">
      <w:pPr>
        <w:rPr>
          <w:lang w:val="bg-BG"/>
        </w:rPr>
      </w:pPr>
    </w:p>
    <w:sectPr w:rsidR="00640502" w:rsidRPr="00CA712C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4839F" w14:textId="77777777" w:rsidR="00420519" w:rsidRDefault="00420519" w:rsidP="008068A2">
      <w:pPr>
        <w:spacing w:after="0" w:line="240" w:lineRule="auto"/>
      </w:pPr>
      <w:r>
        <w:separator/>
      </w:r>
    </w:p>
  </w:endnote>
  <w:endnote w:type="continuationSeparator" w:id="0">
    <w:p w14:paraId="07FEA1E6" w14:textId="77777777" w:rsidR="00420519" w:rsidRDefault="004205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68866" w14:textId="77777777" w:rsidR="00420519" w:rsidRDefault="00420519" w:rsidP="008068A2">
      <w:pPr>
        <w:spacing w:after="0" w:line="240" w:lineRule="auto"/>
      </w:pPr>
      <w:r>
        <w:separator/>
      </w:r>
    </w:p>
  </w:footnote>
  <w:footnote w:type="continuationSeparator" w:id="0">
    <w:p w14:paraId="253CFD4F" w14:textId="77777777" w:rsidR="00420519" w:rsidRDefault="004205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117919"/>
    <w:multiLevelType w:val="hybridMultilevel"/>
    <w:tmpl w:val="B58C72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2"/>
  </w:num>
  <w:num w:numId="41">
    <w:abstractNumId w:val="16"/>
  </w:num>
  <w:num w:numId="42">
    <w:abstractNumId w:val="43"/>
  </w:num>
  <w:num w:numId="43">
    <w:abstractNumId w:val="25"/>
  </w:num>
  <w:num w:numId="44">
    <w:abstractNumId w:val="41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BmJLc0tLMwMzQyUdpeDU4uLM/DyQAqNaAAqSzSksAAAA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4713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29E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B26"/>
    <w:rsid w:val="003E2A3C"/>
    <w:rsid w:val="003E2F33"/>
    <w:rsid w:val="003E6BFB"/>
    <w:rsid w:val="003F1864"/>
    <w:rsid w:val="0041081C"/>
    <w:rsid w:val="00420519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1B2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8E"/>
    <w:rsid w:val="00524789"/>
    <w:rsid w:val="00527BE8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870"/>
    <w:rsid w:val="00756E9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807"/>
    <w:rsid w:val="00C355A5"/>
    <w:rsid w:val="00C43B64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65"/>
    <w:rsid w:val="00D50F79"/>
    <w:rsid w:val="00D73957"/>
    <w:rsid w:val="00D8395C"/>
    <w:rsid w:val="00D87DF0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BBB"/>
    <w:rsid w:val="00E74623"/>
    <w:rsid w:val="00E80E3D"/>
    <w:rsid w:val="00E86D42"/>
    <w:rsid w:val="00E870B8"/>
    <w:rsid w:val="00E875B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37/Position-and-Float" TargetMode="External"/><Relationship Id="rId14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ition and Float Exercise</vt:lpstr>
    </vt:vector>
  </TitlesOfParts>
  <Company>SoftUni – https://about.softuni.bg</Company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_Apostolov Bobby_Apostolov</cp:lastModifiedBy>
  <cp:revision>19</cp:revision>
  <cp:lastPrinted>2015-10-26T22:35:00Z</cp:lastPrinted>
  <dcterms:created xsi:type="dcterms:W3CDTF">2019-11-12T12:29:00Z</dcterms:created>
  <dcterms:modified xsi:type="dcterms:W3CDTF">2021-06-14T14:25:00Z</dcterms:modified>
  <cp:category>computer programming;programming;software development;software engineering</cp:category>
</cp:coreProperties>
</file>